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C19C12B" w14:textId="77C5F8B1" w:rsidR="00091BAB" w:rsidRDefault="006B7000" w:rsidP="00091BAB">
      <w:pPr>
        <w:tabs>
          <w:tab w:val="right" w:pos="9637"/>
        </w:tabs>
        <w:jc w:val="center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pict w14:anchorId="59176E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0.75pt;height:57pt">
            <v:imagedata r:id="rId4" o:title="logo_natur"/>
          </v:shape>
        </w:pict>
      </w:r>
      <w:r w:rsidR="00091BAB">
        <w:rPr>
          <w:rFonts w:ascii="Arial" w:hAnsi="Arial"/>
          <w:b/>
          <w:lang w:val="en-US"/>
        </w:rPr>
        <w:tab/>
      </w:r>
      <w:r w:rsidRPr="006B7000">
        <w:rPr>
          <w:rFonts w:ascii="Arial" w:hAnsi="Arial"/>
          <w:b/>
        </w:rPr>
        <w:pict w14:anchorId="4B52B658">
          <v:shape id="Picture 16" o:spid="_x0000_i1075" type="#_x0000_t75" alt="Open letter to Professor Hořejší | J. Heyrovsky Institute of Physical  Chemistry" style="width:176.25pt;height:57pt;visibility:visible;mso-wrap-style:square">
            <v:imagedata r:id="rId5" o:title="Open letter to Professor Hořejší | J"/>
          </v:shape>
        </w:pict>
      </w:r>
      <w:r w:rsidR="009F38E5">
        <w:rPr>
          <w:rFonts w:ascii="Arial" w:hAnsi="Arial"/>
          <w:b/>
          <w:lang w:val="en-US"/>
        </w:rPr>
        <w:tab/>
      </w:r>
    </w:p>
    <w:p w14:paraId="0F62FAC7" w14:textId="7BD000BA" w:rsidR="00091BAB" w:rsidRDefault="00091BAB" w:rsidP="00091BAB">
      <w:pPr>
        <w:tabs>
          <w:tab w:val="right" w:pos="9072"/>
        </w:tabs>
        <w:jc w:val="center"/>
        <w:rPr>
          <w:rFonts w:ascii="Arial" w:hAnsi="Arial"/>
          <w:b/>
          <w:lang w:val="en-US"/>
        </w:rPr>
      </w:pPr>
    </w:p>
    <w:p w14:paraId="75B8CAB7" w14:textId="77777777" w:rsidR="00910D8D" w:rsidRDefault="00910D8D" w:rsidP="00091BAB">
      <w:pPr>
        <w:tabs>
          <w:tab w:val="right" w:pos="9072"/>
        </w:tabs>
        <w:jc w:val="center"/>
        <w:rPr>
          <w:rFonts w:ascii="Arial" w:hAnsi="Arial"/>
          <w:b/>
          <w:lang w:val="en-US"/>
        </w:rPr>
      </w:pPr>
    </w:p>
    <w:p w14:paraId="431548FC" w14:textId="5F2B37E8" w:rsidR="0043402F" w:rsidRPr="00C21500" w:rsidRDefault="005B4FF0" w:rsidP="003438D4">
      <w:pPr>
        <w:spacing w:line="360" w:lineRule="auto"/>
        <w:jc w:val="center"/>
        <w:rPr>
          <w:rFonts w:ascii="Arial" w:hAnsi="Arial" w:cs="Arial"/>
          <w:b/>
          <w:lang w:val="en-US"/>
        </w:rPr>
      </w:pPr>
      <w:r>
        <w:rPr>
          <w:rFonts w:ascii="Arial" w:hAnsi="Arial"/>
          <w:b/>
          <w:lang w:val="en-US"/>
        </w:rPr>
        <w:t>R</w:t>
      </w:r>
      <w:r w:rsidR="0043402F" w:rsidRPr="00C21500">
        <w:rPr>
          <w:rFonts w:ascii="Arial" w:hAnsi="Arial"/>
          <w:b/>
          <w:lang w:val="en-US"/>
        </w:rPr>
        <w:t xml:space="preserve">egistration </w:t>
      </w:r>
      <w:r w:rsidR="005851BC" w:rsidRPr="00C21500">
        <w:rPr>
          <w:rFonts w:ascii="Arial" w:hAnsi="Arial"/>
          <w:b/>
          <w:lang w:val="en-US"/>
        </w:rPr>
        <w:t>for</w:t>
      </w:r>
      <w:r w:rsidR="00D42AA4" w:rsidRPr="00C21500">
        <w:rPr>
          <w:rFonts w:ascii="Arial" w:hAnsi="Arial"/>
          <w:b/>
          <w:lang w:val="en-US"/>
        </w:rPr>
        <w:t xml:space="preserve"> the</w:t>
      </w:r>
      <w:r w:rsidR="0043402F" w:rsidRPr="00C21500">
        <w:rPr>
          <w:rFonts w:ascii="Arial" w:hAnsi="Arial"/>
          <w:b/>
          <w:lang w:val="en-US"/>
        </w:rPr>
        <w:t xml:space="preserve"> </w:t>
      </w:r>
      <w:r w:rsidR="00ED3E3D" w:rsidRPr="00C21500">
        <w:rPr>
          <w:rFonts w:ascii="Arial" w:hAnsi="Arial"/>
          <w:b/>
          <w:lang w:val="en-US"/>
        </w:rPr>
        <w:br/>
        <w:t>4th Cross-Border Seminar on Electroanalytical Chemistry (CBSEC)</w:t>
      </w:r>
      <w:r w:rsidR="00373994" w:rsidRPr="00C21500">
        <w:rPr>
          <w:rFonts w:ascii="Arial" w:hAnsi="Arial"/>
          <w:b/>
          <w:lang w:val="en-US"/>
        </w:rPr>
        <w:t>,</w:t>
      </w:r>
      <w:r w:rsidR="00BE6E3C" w:rsidRPr="00C21500">
        <w:rPr>
          <w:rFonts w:ascii="Arial" w:hAnsi="Arial"/>
          <w:b/>
          <w:lang w:val="en-US"/>
        </w:rPr>
        <w:br/>
        <w:t>Prague, 11.</w:t>
      </w:r>
      <w:r w:rsidR="006F7F2A" w:rsidRPr="00C21500">
        <w:rPr>
          <w:rFonts w:ascii="Arial" w:hAnsi="Arial"/>
          <w:b/>
          <w:lang w:val="en-US"/>
        </w:rPr>
        <w:t xml:space="preserve"> –</w:t>
      </w:r>
      <w:r w:rsidR="00BE6E3C" w:rsidRPr="00C21500">
        <w:rPr>
          <w:rFonts w:ascii="Arial" w:hAnsi="Arial"/>
          <w:b/>
          <w:lang w:val="en-US"/>
        </w:rPr>
        <w:t xml:space="preserve"> 13. April 2022</w:t>
      </w:r>
    </w:p>
    <w:p w14:paraId="7428D43B" w14:textId="77777777" w:rsidR="00B61E8D" w:rsidRPr="00C21500" w:rsidRDefault="00B61E8D">
      <w:pPr>
        <w:rPr>
          <w:rFonts w:ascii="Arial" w:hAnsi="Arial"/>
          <w:b/>
          <w:lang w:val="en-US"/>
        </w:rPr>
      </w:pPr>
    </w:p>
    <w:p w14:paraId="77A9C036" w14:textId="77777777" w:rsidR="007247D0" w:rsidRDefault="0043402F" w:rsidP="00CB3E89">
      <w:pPr>
        <w:rPr>
          <w:rFonts w:ascii="Arial" w:hAnsi="Arial"/>
          <w:lang w:val="en-US"/>
        </w:rPr>
      </w:pPr>
      <w:r w:rsidRPr="00C21500">
        <w:rPr>
          <w:rFonts w:ascii="Arial" w:hAnsi="Arial"/>
          <w:lang w:val="en-US"/>
        </w:rPr>
        <w:t>Name:</w:t>
      </w:r>
    </w:p>
    <w:p w14:paraId="17FCFF6C" w14:textId="77777777" w:rsidR="007247D0" w:rsidRDefault="007247D0" w:rsidP="00CB3E89">
      <w:pPr>
        <w:rPr>
          <w:rFonts w:ascii="Arial" w:hAnsi="Arial"/>
          <w:lang w:val="en-US"/>
        </w:rPr>
      </w:pPr>
    </w:p>
    <w:p w14:paraId="28102E32" w14:textId="463FC889" w:rsidR="0043402F" w:rsidRPr="00C21500" w:rsidRDefault="0043402F" w:rsidP="00CB3E89">
      <w:pPr>
        <w:rPr>
          <w:rFonts w:ascii="Arial" w:hAnsi="Arial"/>
          <w:lang w:val="en-US"/>
        </w:rPr>
      </w:pPr>
      <w:r w:rsidRPr="00C21500">
        <w:rPr>
          <w:rFonts w:ascii="Arial" w:hAnsi="Arial"/>
          <w:lang w:val="en-US"/>
        </w:rPr>
        <w:t xml:space="preserve">Surname: </w:t>
      </w:r>
    </w:p>
    <w:p w14:paraId="78FBB697" w14:textId="176119B4" w:rsidR="0055480C" w:rsidRDefault="0055480C" w:rsidP="009B7D6C">
      <w:pPr>
        <w:rPr>
          <w:rFonts w:ascii="Arial" w:hAnsi="Arial"/>
          <w:lang w:val="en-US"/>
        </w:rPr>
      </w:pPr>
    </w:p>
    <w:p w14:paraId="55D355E1" w14:textId="54ED867B" w:rsidR="009B7D6C" w:rsidRDefault="00774786" w:rsidP="00CB3E89">
      <w:pPr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Academic t</w:t>
      </w:r>
      <w:r w:rsidR="009B7D6C" w:rsidRPr="00C21500">
        <w:rPr>
          <w:rFonts w:ascii="Arial" w:hAnsi="Arial"/>
          <w:lang w:val="en-US"/>
        </w:rPr>
        <w:t>itle(s):</w:t>
      </w:r>
    </w:p>
    <w:p w14:paraId="06C11AFA" w14:textId="0E7ACBB2" w:rsidR="0055480C" w:rsidRDefault="0055480C" w:rsidP="0055480C">
      <w:pPr>
        <w:rPr>
          <w:rFonts w:ascii="Arial" w:hAnsi="Arial"/>
          <w:lang w:val="en-US"/>
        </w:rPr>
      </w:pPr>
    </w:p>
    <w:p w14:paraId="0F207577" w14:textId="77777777" w:rsidR="00A37139" w:rsidRPr="00C21500" w:rsidRDefault="00A37139" w:rsidP="00A37139">
      <w:pPr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E</w:t>
      </w:r>
      <w:r w:rsidRPr="00C21500">
        <w:rPr>
          <w:rFonts w:ascii="Arial" w:hAnsi="Arial"/>
          <w:lang w:val="en-US"/>
        </w:rPr>
        <w:t>-mail</w:t>
      </w:r>
      <w:r>
        <w:rPr>
          <w:rFonts w:ascii="Arial" w:hAnsi="Arial"/>
          <w:lang w:val="en-US"/>
        </w:rPr>
        <w:t xml:space="preserve"> address</w:t>
      </w:r>
      <w:r w:rsidRPr="00C21500">
        <w:rPr>
          <w:rFonts w:ascii="Arial" w:hAnsi="Arial"/>
          <w:lang w:val="en-US"/>
        </w:rPr>
        <w:t>:</w:t>
      </w:r>
      <w:r w:rsidRPr="00C21500">
        <w:rPr>
          <w:rFonts w:ascii="Arial" w:hAnsi="Arial"/>
          <w:lang w:val="en-US"/>
        </w:rPr>
        <w:tab/>
      </w:r>
      <w:r w:rsidRPr="00C21500">
        <w:rPr>
          <w:rFonts w:ascii="Arial" w:hAnsi="Arial"/>
          <w:lang w:val="en-US"/>
        </w:rPr>
        <w:tab/>
      </w:r>
      <w:r w:rsidRPr="00C21500">
        <w:rPr>
          <w:rFonts w:ascii="Arial" w:hAnsi="Arial"/>
          <w:lang w:val="en-US"/>
        </w:rPr>
        <w:tab/>
      </w:r>
      <w:r w:rsidRPr="00C21500">
        <w:rPr>
          <w:rFonts w:ascii="Arial" w:hAnsi="Arial"/>
          <w:lang w:val="en-US"/>
        </w:rPr>
        <w:tab/>
      </w:r>
      <w:r w:rsidRPr="00C21500">
        <w:rPr>
          <w:rFonts w:ascii="Arial" w:hAnsi="Arial"/>
          <w:lang w:val="en-US"/>
        </w:rPr>
        <w:tab/>
      </w:r>
      <w:r w:rsidRPr="00C21500">
        <w:rPr>
          <w:rFonts w:ascii="Arial" w:hAnsi="Arial"/>
          <w:lang w:val="en-US"/>
        </w:rPr>
        <w:tab/>
      </w:r>
      <w:r>
        <w:rPr>
          <w:rFonts w:ascii="Arial" w:hAnsi="Arial"/>
          <w:lang w:val="en-US"/>
        </w:rPr>
        <w:t>Phone</w:t>
      </w:r>
      <w:r w:rsidRPr="00C21500">
        <w:rPr>
          <w:rFonts w:ascii="Arial" w:hAnsi="Arial"/>
          <w:lang w:val="en-US"/>
        </w:rPr>
        <w:t>:</w:t>
      </w:r>
    </w:p>
    <w:p w14:paraId="729D144B" w14:textId="77777777" w:rsidR="00A37139" w:rsidRDefault="00A37139" w:rsidP="00CB3E89">
      <w:pPr>
        <w:rPr>
          <w:rFonts w:ascii="Arial" w:hAnsi="Arial"/>
          <w:lang w:val="en-US"/>
        </w:rPr>
      </w:pPr>
    </w:p>
    <w:p w14:paraId="311827F1" w14:textId="7ACF026D" w:rsidR="0055480C" w:rsidRDefault="0055480C" w:rsidP="00CB3E89">
      <w:pPr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Birth date:</w:t>
      </w:r>
    </w:p>
    <w:p w14:paraId="48B61F4C" w14:textId="77777777" w:rsidR="00EB3F8B" w:rsidRDefault="00EB3F8B" w:rsidP="00EB3F8B">
      <w:pPr>
        <w:rPr>
          <w:rFonts w:ascii="Arial" w:hAnsi="Arial"/>
          <w:lang w:val="en-US"/>
        </w:rPr>
      </w:pPr>
    </w:p>
    <w:p w14:paraId="37D65BD9" w14:textId="4A7FF2F5" w:rsidR="0055480C" w:rsidRDefault="0055480C" w:rsidP="00CB3E89">
      <w:pPr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 xml:space="preserve">Passport </w:t>
      </w:r>
      <w:r w:rsidR="00E73004">
        <w:rPr>
          <w:rFonts w:ascii="Arial" w:hAnsi="Arial"/>
          <w:lang w:val="en-US"/>
        </w:rPr>
        <w:t xml:space="preserve">or personal ID </w:t>
      </w:r>
      <w:r>
        <w:rPr>
          <w:rFonts w:ascii="Arial" w:hAnsi="Arial"/>
          <w:lang w:val="en-US"/>
        </w:rPr>
        <w:t xml:space="preserve">number: </w:t>
      </w:r>
    </w:p>
    <w:p w14:paraId="3054FC39" w14:textId="18BBDF72" w:rsidR="0055480C" w:rsidRDefault="0055480C" w:rsidP="00CB3E89">
      <w:pPr>
        <w:rPr>
          <w:rFonts w:ascii="Arial" w:hAnsi="Arial"/>
          <w:lang w:val="en-US"/>
        </w:rPr>
      </w:pPr>
    </w:p>
    <w:p w14:paraId="55CF4254" w14:textId="3B4CBFEC" w:rsidR="006C370E" w:rsidRDefault="006C370E" w:rsidP="00CB3E89">
      <w:pPr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Nationality:</w:t>
      </w:r>
    </w:p>
    <w:p w14:paraId="5A6482A1" w14:textId="0A6B8DEA" w:rsidR="006C370E" w:rsidRDefault="006C370E" w:rsidP="00CB3E89">
      <w:pPr>
        <w:rPr>
          <w:rFonts w:ascii="Arial" w:hAnsi="Arial"/>
          <w:lang w:val="en-US"/>
        </w:rPr>
      </w:pPr>
    </w:p>
    <w:p w14:paraId="1F648365" w14:textId="6EFACBB6" w:rsidR="00ED4748" w:rsidRPr="00C21500" w:rsidRDefault="0043402F" w:rsidP="00CB3E89">
      <w:pPr>
        <w:rPr>
          <w:rFonts w:ascii="Arial" w:hAnsi="Arial"/>
          <w:lang w:val="en-US"/>
        </w:rPr>
      </w:pPr>
      <w:r w:rsidRPr="00C21500">
        <w:rPr>
          <w:rFonts w:ascii="Arial" w:hAnsi="Arial"/>
          <w:lang w:val="en-US"/>
        </w:rPr>
        <w:t>Affiliation (university/institute, department, address)</w:t>
      </w:r>
      <w:r w:rsidR="0098505E" w:rsidRPr="00C21500">
        <w:rPr>
          <w:rFonts w:ascii="Arial" w:hAnsi="Arial"/>
          <w:lang w:val="en-US"/>
        </w:rPr>
        <w:t>:</w:t>
      </w:r>
    </w:p>
    <w:p w14:paraId="4B54338A" w14:textId="77777777" w:rsidR="00C979EE" w:rsidRDefault="00C979EE">
      <w:pPr>
        <w:rPr>
          <w:rFonts w:ascii="Arial" w:hAnsi="Arial"/>
          <w:lang w:val="en-US"/>
        </w:rPr>
      </w:pPr>
    </w:p>
    <w:p w14:paraId="51254994" w14:textId="77777777" w:rsidR="00546628" w:rsidRDefault="00546628">
      <w:pPr>
        <w:rPr>
          <w:rFonts w:ascii="Arial" w:hAnsi="Arial"/>
          <w:lang w:val="en-US"/>
        </w:rPr>
      </w:pPr>
    </w:p>
    <w:p w14:paraId="6E11824B" w14:textId="21BC5568" w:rsidR="0098505E" w:rsidRPr="00C21500" w:rsidRDefault="0098505E">
      <w:pPr>
        <w:rPr>
          <w:rFonts w:ascii="Arial" w:hAnsi="Arial"/>
          <w:lang w:val="en-US"/>
        </w:rPr>
      </w:pPr>
      <w:r w:rsidRPr="00C21500">
        <w:rPr>
          <w:rFonts w:ascii="Arial" w:hAnsi="Arial"/>
          <w:lang w:val="en-US"/>
        </w:rPr>
        <w:tab/>
      </w:r>
      <w:r w:rsidRPr="00C21500">
        <w:rPr>
          <w:rFonts w:ascii="Arial" w:hAnsi="Arial"/>
          <w:lang w:val="en-US"/>
        </w:rPr>
        <w:tab/>
      </w:r>
    </w:p>
    <w:p w14:paraId="3A4F4E9F" w14:textId="7DFF7EC1" w:rsidR="0098505E" w:rsidRPr="00C21500" w:rsidRDefault="0043402F">
      <w:pPr>
        <w:rPr>
          <w:rFonts w:ascii="Arial" w:hAnsi="Arial"/>
          <w:lang w:val="en-US"/>
        </w:rPr>
      </w:pPr>
      <w:r w:rsidRPr="00C21500">
        <w:rPr>
          <w:rFonts w:ascii="Arial" w:hAnsi="Arial"/>
          <w:lang w:val="en-US"/>
        </w:rPr>
        <w:t>Supervisor</w:t>
      </w:r>
      <w:r w:rsidR="0098505E" w:rsidRPr="00C21500">
        <w:rPr>
          <w:rFonts w:ascii="Arial" w:hAnsi="Arial"/>
          <w:lang w:val="en-US"/>
        </w:rPr>
        <w:t>:</w:t>
      </w:r>
    </w:p>
    <w:p w14:paraId="0AC0E8DC" w14:textId="77777777" w:rsidR="00C979EE" w:rsidRDefault="00C979EE" w:rsidP="00CB3E89">
      <w:pPr>
        <w:rPr>
          <w:rFonts w:ascii="Arial" w:hAnsi="Arial"/>
          <w:lang w:val="en-US"/>
        </w:rPr>
      </w:pPr>
    </w:p>
    <w:p w14:paraId="5A67B753" w14:textId="79CB563D" w:rsidR="00ED4748" w:rsidRPr="00C21500" w:rsidRDefault="00666BA6" w:rsidP="00ED4748">
      <w:pPr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 xml:space="preserve">Preliminary title of </w:t>
      </w:r>
      <w:r w:rsidR="009506D9">
        <w:rPr>
          <w:rFonts w:ascii="Arial" w:hAnsi="Arial"/>
          <w:lang w:val="en-US"/>
        </w:rPr>
        <w:t>your</w:t>
      </w:r>
      <w:r>
        <w:rPr>
          <w:rFonts w:ascii="Arial" w:hAnsi="Arial"/>
          <w:lang w:val="en-US"/>
        </w:rPr>
        <w:t xml:space="preserve"> contribution</w:t>
      </w:r>
      <w:r w:rsidR="0098505E" w:rsidRPr="00C21500">
        <w:rPr>
          <w:rFonts w:ascii="Arial" w:hAnsi="Arial"/>
          <w:lang w:val="en-US"/>
        </w:rPr>
        <w:t>:</w:t>
      </w:r>
    </w:p>
    <w:p w14:paraId="57F0D2A1" w14:textId="77777777" w:rsidR="0098505E" w:rsidRPr="00C21500" w:rsidRDefault="0098505E">
      <w:pPr>
        <w:rPr>
          <w:rFonts w:ascii="Arial" w:hAnsi="Arial"/>
          <w:lang w:val="en-US"/>
        </w:rPr>
      </w:pPr>
    </w:p>
    <w:p w14:paraId="09CDEEBF" w14:textId="77777777" w:rsidR="00600660" w:rsidRDefault="00600660">
      <w:pPr>
        <w:rPr>
          <w:rFonts w:ascii="Arial" w:hAnsi="Arial"/>
          <w:lang w:val="en-US"/>
        </w:rPr>
      </w:pPr>
      <w:bookmarkStart w:id="0" w:name="_GoBack"/>
      <w:bookmarkEnd w:id="0"/>
    </w:p>
    <w:p w14:paraId="4287D733" w14:textId="557B0726" w:rsidR="004870DD" w:rsidRDefault="004870DD" w:rsidP="006751C1">
      <w:pPr>
        <w:rPr>
          <w:rFonts w:ascii="Arial" w:hAnsi="Arial"/>
          <w:i/>
          <w:iCs/>
          <w:lang w:val="en-US"/>
        </w:rPr>
      </w:pPr>
    </w:p>
    <w:p w14:paraId="6BCE2A59" w14:textId="77777777" w:rsidR="00600660" w:rsidRDefault="00600660" w:rsidP="006751C1">
      <w:pPr>
        <w:rPr>
          <w:rFonts w:ascii="Arial" w:hAnsi="Arial"/>
          <w:i/>
          <w:iCs/>
          <w:lang w:val="en-US"/>
        </w:rPr>
      </w:pPr>
    </w:p>
    <w:p w14:paraId="3621B793" w14:textId="3BE3040B" w:rsidR="00370F23" w:rsidRPr="009F185C" w:rsidRDefault="00FD46CD" w:rsidP="00EB5A82">
      <w:pPr>
        <w:spacing w:line="360" w:lineRule="auto"/>
        <w:rPr>
          <w:rFonts w:ascii="Arial" w:hAnsi="Arial"/>
          <w:i/>
          <w:iCs/>
          <w:sz w:val="22"/>
          <w:szCs w:val="22"/>
          <w:lang w:val="en-US"/>
        </w:rPr>
      </w:pPr>
      <w:r w:rsidRPr="009F185C">
        <w:rPr>
          <w:rFonts w:ascii="Arial" w:hAnsi="Arial"/>
          <w:i/>
          <w:iCs/>
          <w:sz w:val="22"/>
          <w:szCs w:val="22"/>
          <w:lang w:val="en-US"/>
        </w:rPr>
        <w:t>Pl</w:t>
      </w:r>
      <w:r w:rsidR="006751C1" w:rsidRPr="009F185C">
        <w:rPr>
          <w:rFonts w:ascii="Arial" w:hAnsi="Arial"/>
          <w:i/>
          <w:iCs/>
          <w:sz w:val="22"/>
          <w:szCs w:val="22"/>
          <w:lang w:val="en-US"/>
        </w:rPr>
        <w:t>ease, fill this form i</w:t>
      </w:r>
      <w:r w:rsidR="00370F23" w:rsidRPr="009F185C">
        <w:rPr>
          <w:rFonts w:ascii="Arial" w:hAnsi="Arial"/>
          <w:i/>
          <w:iCs/>
          <w:sz w:val="22"/>
          <w:szCs w:val="22"/>
          <w:lang w:val="en-US"/>
        </w:rPr>
        <w:t xml:space="preserve">n </w:t>
      </w:r>
      <w:r w:rsidR="006751C1" w:rsidRPr="009F185C">
        <w:rPr>
          <w:rFonts w:ascii="Arial" w:hAnsi="Arial"/>
          <w:i/>
          <w:iCs/>
          <w:sz w:val="22"/>
          <w:szCs w:val="22"/>
          <w:lang w:val="en-US"/>
        </w:rPr>
        <w:t xml:space="preserve">and send it to </w:t>
      </w:r>
      <w:hyperlink r:id="rId6" w:history="1">
        <w:r w:rsidR="006751C1" w:rsidRPr="009F185C">
          <w:rPr>
            <w:rStyle w:val="Hypertextovodkaz"/>
            <w:rFonts w:ascii="Arial" w:hAnsi="Arial"/>
            <w:i/>
            <w:iCs/>
            <w:sz w:val="22"/>
            <w:szCs w:val="22"/>
            <w:lang w:val="en-US"/>
          </w:rPr>
          <w:t>tomas.krizek@natur.cuni.cz</w:t>
        </w:r>
      </w:hyperlink>
      <w:r w:rsidR="00FE54BE" w:rsidRPr="009F185C">
        <w:rPr>
          <w:rFonts w:ascii="Arial" w:hAnsi="Arial"/>
          <w:i/>
          <w:iCs/>
          <w:sz w:val="22"/>
          <w:szCs w:val="22"/>
          <w:lang w:val="en-US"/>
        </w:rPr>
        <w:t xml:space="preserve">, and copy to </w:t>
      </w:r>
      <w:hyperlink r:id="rId7" w:history="1">
        <w:r w:rsidR="00A017DB" w:rsidRPr="009F185C">
          <w:rPr>
            <w:rStyle w:val="Hypertextovodkaz"/>
            <w:rFonts w:ascii="Arial" w:hAnsi="Arial"/>
            <w:i/>
            <w:iCs/>
            <w:sz w:val="22"/>
            <w:szCs w:val="22"/>
            <w:lang w:val="en-US"/>
          </w:rPr>
          <w:t>barek@natur.cuni.cz</w:t>
        </w:r>
      </w:hyperlink>
      <w:r w:rsidR="00A017DB" w:rsidRPr="009F185C">
        <w:rPr>
          <w:rFonts w:ascii="Arial" w:hAnsi="Arial"/>
          <w:i/>
          <w:iCs/>
          <w:sz w:val="22"/>
          <w:szCs w:val="22"/>
          <w:lang w:val="en-US"/>
        </w:rPr>
        <w:t xml:space="preserve"> and </w:t>
      </w:r>
      <w:hyperlink r:id="rId8" w:history="1">
        <w:r w:rsidR="00A017DB" w:rsidRPr="009F185C">
          <w:rPr>
            <w:rStyle w:val="Hypertextovodkaz"/>
            <w:rFonts w:ascii="Arial" w:hAnsi="Arial"/>
            <w:i/>
            <w:iCs/>
            <w:sz w:val="22"/>
            <w:szCs w:val="22"/>
            <w:lang w:val="en-US"/>
          </w:rPr>
          <w:t>Frank-Michael.Matysik@chemie.uni-regensburg.de</w:t>
        </w:r>
      </w:hyperlink>
      <w:r w:rsidR="00A017DB" w:rsidRPr="009F185C">
        <w:rPr>
          <w:rFonts w:ascii="Arial" w:hAnsi="Arial"/>
          <w:i/>
          <w:iCs/>
          <w:sz w:val="22"/>
          <w:szCs w:val="22"/>
          <w:lang w:val="en-US"/>
        </w:rPr>
        <w:t xml:space="preserve"> </w:t>
      </w:r>
      <w:r w:rsidR="005155A0" w:rsidRPr="009F185C">
        <w:rPr>
          <w:rFonts w:ascii="Arial" w:hAnsi="Arial"/>
          <w:b/>
          <w:bCs/>
          <w:i/>
          <w:iCs/>
          <w:sz w:val="22"/>
          <w:szCs w:val="22"/>
          <w:lang w:val="en-US"/>
        </w:rPr>
        <w:t>by</w:t>
      </w:r>
      <w:r w:rsidR="006751C1" w:rsidRPr="009F185C">
        <w:rPr>
          <w:rFonts w:ascii="Arial" w:hAnsi="Arial"/>
          <w:b/>
          <w:bCs/>
          <w:i/>
          <w:iCs/>
          <w:sz w:val="22"/>
          <w:szCs w:val="22"/>
          <w:lang w:val="en-US"/>
        </w:rPr>
        <w:t xml:space="preserve"> 15. March 2022</w:t>
      </w:r>
      <w:r w:rsidR="006751C1" w:rsidRPr="009F185C">
        <w:rPr>
          <w:rFonts w:ascii="Arial" w:hAnsi="Arial"/>
          <w:i/>
          <w:iCs/>
          <w:sz w:val="22"/>
          <w:szCs w:val="22"/>
          <w:lang w:val="en-US"/>
        </w:rPr>
        <w:t>.</w:t>
      </w:r>
    </w:p>
    <w:p w14:paraId="2257576F" w14:textId="249762E6" w:rsidR="00EB5A82" w:rsidRPr="009F185C" w:rsidRDefault="009D2B5B" w:rsidP="00EB5A82">
      <w:pPr>
        <w:spacing w:line="360" w:lineRule="auto"/>
        <w:rPr>
          <w:rFonts w:ascii="Arial" w:hAnsi="Arial"/>
          <w:bCs/>
          <w:i/>
          <w:iCs/>
          <w:sz w:val="22"/>
          <w:szCs w:val="22"/>
          <w:lang w:val="en-US"/>
        </w:rPr>
      </w:pPr>
      <w:r w:rsidRPr="009F185C">
        <w:rPr>
          <w:rFonts w:ascii="Arial" w:hAnsi="Arial"/>
          <w:bCs/>
          <w:i/>
          <w:iCs/>
          <w:sz w:val="22"/>
          <w:szCs w:val="22"/>
          <w:lang w:val="en-US"/>
        </w:rPr>
        <w:t xml:space="preserve">The registration </w:t>
      </w:r>
      <w:r w:rsidR="00EB5A82" w:rsidRPr="009F185C">
        <w:rPr>
          <w:rFonts w:ascii="Arial" w:hAnsi="Arial"/>
          <w:bCs/>
          <w:i/>
          <w:iCs/>
          <w:sz w:val="22"/>
          <w:szCs w:val="22"/>
          <w:lang w:val="en-US"/>
        </w:rPr>
        <w:t>form</w:t>
      </w:r>
      <w:r w:rsidR="00BC1160" w:rsidRPr="009F185C">
        <w:rPr>
          <w:rFonts w:ascii="Arial" w:hAnsi="Arial"/>
          <w:bCs/>
          <w:i/>
          <w:iCs/>
          <w:sz w:val="22"/>
          <w:szCs w:val="22"/>
          <w:lang w:val="en-US"/>
        </w:rPr>
        <w:t xml:space="preserve"> can be</w:t>
      </w:r>
      <w:r w:rsidRPr="009F185C">
        <w:rPr>
          <w:rFonts w:ascii="Arial" w:hAnsi="Arial"/>
          <w:bCs/>
          <w:i/>
          <w:iCs/>
          <w:sz w:val="22"/>
          <w:szCs w:val="22"/>
          <w:lang w:val="en-US"/>
        </w:rPr>
        <w:t xml:space="preserve"> filled in </w:t>
      </w:r>
      <w:r w:rsidR="005E5B6C" w:rsidRPr="009F185C">
        <w:rPr>
          <w:rFonts w:ascii="Arial" w:hAnsi="Arial"/>
          <w:bCs/>
          <w:i/>
          <w:iCs/>
          <w:sz w:val="22"/>
          <w:szCs w:val="22"/>
          <w:lang w:val="en-US"/>
        </w:rPr>
        <w:t xml:space="preserve">electronically </w:t>
      </w:r>
      <w:r w:rsidRPr="009F185C">
        <w:rPr>
          <w:rFonts w:ascii="Arial" w:hAnsi="Arial"/>
          <w:bCs/>
          <w:i/>
          <w:iCs/>
          <w:sz w:val="22"/>
          <w:szCs w:val="22"/>
          <w:lang w:val="en-US"/>
        </w:rPr>
        <w:t>or printed and scanned</w:t>
      </w:r>
      <w:r w:rsidR="00BC1160" w:rsidRPr="009F185C">
        <w:rPr>
          <w:rFonts w:ascii="Arial" w:hAnsi="Arial"/>
          <w:bCs/>
          <w:i/>
          <w:iCs/>
          <w:sz w:val="22"/>
          <w:szCs w:val="22"/>
          <w:lang w:val="en-US"/>
        </w:rPr>
        <w:t>.</w:t>
      </w:r>
    </w:p>
    <w:p w14:paraId="6E3E0877" w14:textId="7E5ABCF8" w:rsidR="00EC622B" w:rsidRPr="009F185C" w:rsidRDefault="006751C1" w:rsidP="00EB5A82">
      <w:pPr>
        <w:spacing w:line="360" w:lineRule="auto"/>
        <w:rPr>
          <w:rFonts w:ascii="Arial" w:hAnsi="Arial"/>
          <w:bCs/>
          <w:i/>
          <w:iCs/>
          <w:sz w:val="22"/>
          <w:szCs w:val="22"/>
          <w:lang w:val="en-US"/>
        </w:rPr>
      </w:pPr>
      <w:r w:rsidRPr="009F185C">
        <w:rPr>
          <w:rFonts w:ascii="Arial" w:hAnsi="Arial"/>
          <w:bCs/>
          <w:i/>
          <w:iCs/>
          <w:sz w:val="22"/>
          <w:szCs w:val="22"/>
          <w:lang w:val="en-US"/>
        </w:rPr>
        <w:t>Please, note that the seminar is for Ph.D. students only.</w:t>
      </w:r>
    </w:p>
    <w:p w14:paraId="2A9A041D" w14:textId="77777777" w:rsidR="005B4FF0" w:rsidRPr="004D1C9E" w:rsidRDefault="005B4FF0" w:rsidP="00EB5A82">
      <w:pPr>
        <w:spacing w:line="360" w:lineRule="auto"/>
        <w:rPr>
          <w:rFonts w:ascii="Arial" w:hAnsi="Arial"/>
          <w:bCs/>
          <w:i/>
          <w:iCs/>
          <w:sz w:val="22"/>
          <w:szCs w:val="22"/>
          <w:lang w:val="en-US"/>
        </w:rPr>
      </w:pPr>
    </w:p>
    <w:p w14:paraId="5B3D92BE" w14:textId="42512A78" w:rsidR="00FD46CD" w:rsidRDefault="00FD46CD" w:rsidP="00FD46CD">
      <w:pPr>
        <w:tabs>
          <w:tab w:val="center" w:pos="4820"/>
          <w:tab w:val="right" w:pos="9637"/>
        </w:tabs>
        <w:rPr>
          <w:rFonts w:ascii="Arial" w:hAnsi="Arial"/>
          <w:b/>
          <w:lang w:val="en-US"/>
        </w:rPr>
      </w:pPr>
      <w:r w:rsidRPr="006B7000">
        <w:rPr>
          <w:rFonts w:ascii="Arial" w:hAnsi="Arial"/>
          <w:b/>
        </w:rPr>
        <w:pict w14:anchorId="75E2919B">
          <v:shape id="Picture 12" o:spid="_x0000_i1083" type="#_x0000_t75" alt="International Society of Electrochemistry" style="width:84pt;height:84.75pt;visibility:visible;mso-wrap-style:square">
            <v:imagedata r:id="rId9" o:title="International Society of Electrochemistry"/>
          </v:shape>
        </w:pict>
      </w:r>
      <w:r>
        <w:rPr>
          <w:rFonts w:ascii="Arial" w:hAnsi="Arial"/>
          <w:b/>
        </w:rPr>
        <w:tab/>
      </w:r>
      <w:r w:rsidRPr="006B7000">
        <w:rPr>
          <w:rFonts w:ascii="Arial" w:hAnsi="Arial"/>
          <w:b/>
        </w:rPr>
        <w:pict w14:anchorId="0FF8D202">
          <v:shape id="Picture 4" o:spid="_x0000_i1082" type="#_x0000_t75" alt="Unbenanntes Dokument" style="width:84pt;height:85.5pt;visibility:visible;mso-wrap-style:square">
            <v:imagedata r:id="rId10" o:title="Unbenanntes Dokument" cropbottom="17912f" cropright="21114f"/>
          </v:shape>
        </w:pic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val="en-US"/>
        </w:rPr>
        <w:pict w14:anchorId="579D6361">
          <v:shape id="_x0000_i1086" type="#_x0000_t75" style="width:70.5pt;height:84.75pt">
            <v:imagedata r:id="rId11" o:title=""/>
          </v:shape>
        </w:pict>
      </w:r>
    </w:p>
    <w:p w14:paraId="10EFAAE0" w14:textId="77777777" w:rsidR="00600660" w:rsidRDefault="00600660" w:rsidP="00500AA3">
      <w:pPr>
        <w:tabs>
          <w:tab w:val="right" w:pos="9637"/>
        </w:tabs>
        <w:rPr>
          <w:rFonts w:ascii="Arial" w:hAnsi="Arial"/>
          <w:b/>
          <w:lang w:val="en-US"/>
        </w:rPr>
      </w:pPr>
    </w:p>
    <w:p w14:paraId="5E296A5E" w14:textId="76114E24" w:rsidR="00FD46CD" w:rsidRPr="00500AA3" w:rsidRDefault="00FD46CD" w:rsidP="00500AA3">
      <w:pPr>
        <w:tabs>
          <w:tab w:val="right" w:pos="9637"/>
        </w:tabs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 xml:space="preserve"> </w:t>
      </w:r>
      <w:r w:rsidRPr="006B7000">
        <w:rPr>
          <w:rFonts w:ascii="Arial" w:hAnsi="Arial"/>
          <w:b/>
        </w:rPr>
        <w:pict w14:anchorId="4BFA531C">
          <v:shape id="Picture 10" o:spid="_x0000_i1084" type="#_x0000_t75" alt="File:Metrohm Deutschland Logo.jpg - Wikimedia Commons" style="width:165.75pt;height:57pt;visibility:visible;mso-wrap-style:square">
            <v:imagedata r:id="rId12" o:title="Metrohm Deutschland Logo"/>
          </v:shape>
        </w:pict>
      </w:r>
      <w:r>
        <w:rPr>
          <w:rFonts w:ascii="Arial" w:hAnsi="Arial"/>
          <w:b/>
        </w:rPr>
        <w:tab/>
      </w:r>
      <w:r w:rsidRPr="006B7000">
        <w:rPr>
          <w:rFonts w:ascii="Arial" w:hAnsi="Arial"/>
          <w:b/>
        </w:rPr>
        <w:pict w14:anchorId="5D532EF7">
          <v:shape id="Picture 8" o:spid="_x0000_i1085" type="#_x0000_t75" alt="18th International Students Conference &amp;#39;Modern Analytical Chemistry&amp;#39; |  Prague, September 15–16, 2022" style="width:203.25pt;height:57pt;visibility:visible;mso-wrap-style:square">
            <v:imagedata r:id="rId13" o:title="18th International Students Conference &amp;#39;Modern Analytical Chemistry&amp;#39; |  Prague, September 15–16, 2022"/>
          </v:shape>
        </w:pict>
      </w:r>
    </w:p>
    <w:sectPr w:rsidR="00FD46CD" w:rsidRPr="00500AA3">
      <w:footnotePr>
        <w:pos w:val="beneathText"/>
      </w:footnotePr>
      <w:pgSz w:w="11905" w:h="16837"/>
      <w:pgMar w:top="567" w:right="1134" w:bottom="102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DI3sbAAInMzUyUdpeDU4uLM/DyQAsNaADhxBw0sAAAA"/>
  </w:docVars>
  <w:rsids>
    <w:rsidRoot w:val="0098505E"/>
    <w:rsid w:val="00022148"/>
    <w:rsid w:val="00091BAB"/>
    <w:rsid w:val="000B33C8"/>
    <w:rsid w:val="000C39F1"/>
    <w:rsid w:val="000F164A"/>
    <w:rsid w:val="000F1FE5"/>
    <w:rsid w:val="001252DC"/>
    <w:rsid w:val="00161180"/>
    <w:rsid w:val="001A1A67"/>
    <w:rsid w:val="001B69D5"/>
    <w:rsid w:val="00240161"/>
    <w:rsid w:val="00266AA4"/>
    <w:rsid w:val="002C667D"/>
    <w:rsid w:val="002F0E87"/>
    <w:rsid w:val="00330155"/>
    <w:rsid w:val="003438D4"/>
    <w:rsid w:val="00370534"/>
    <w:rsid w:val="00370F23"/>
    <w:rsid w:val="00373994"/>
    <w:rsid w:val="00395567"/>
    <w:rsid w:val="0043402F"/>
    <w:rsid w:val="004870DD"/>
    <w:rsid w:val="00495F98"/>
    <w:rsid w:val="004D1C9E"/>
    <w:rsid w:val="004D5BA6"/>
    <w:rsid w:val="00500AA3"/>
    <w:rsid w:val="005155A0"/>
    <w:rsid w:val="0054298E"/>
    <w:rsid w:val="00546628"/>
    <w:rsid w:val="00546AA6"/>
    <w:rsid w:val="0055480C"/>
    <w:rsid w:val="005851BC"/>
    <w:rsid w:val="00593B3B"/>
    <w:rsid w:val="0059617E"/>
    <w:rsid w:val="005B4FF0"/>
    <w:rsid w:val="005D6D62"/>
    <w:rsid w:val="005E5B6C"/>
    <w:rsid w:val="00600660"/>
    <w:rsid w:val="00603992"/>
    <w:rsid w:val="00666BA6"/>
    <w:rsid w:val="006751C1"/>
    <w:rsid w:val="006B7000"/>
    <w:rsid w:val="006C370E"/>
    <w:rsid w:val="006F7F2A"/>
    <w:rsid w:val="007247D0"/>
    <w:rsid w:val="00727231"/>
    <w:rsid w:val="00750408"/>
    <w:rsid w:val="007654EC"/>
    <w:rsid w:val="00774786"/>
    <w:rsid w:val="00786757"/>
    <w:rsid w:val="00797E70"/>
    <w:rsid w:val="007F0B36"/>
    <w:rsid w:val="007F1102"/>
    <w:rsid w:val="007F3CFA"/>
    <w:rsid w:val="007F534A"/>
    <w:rsid w:val="008040F3"/>
    <w:rsid w:val="008272D7"/>
    <w:rsid w:val="00887E5B"/>
    <w:rsid w:val="008A22A2"/>
    <w:rsid w:val="008B510D"/>
    <w:rsid w:val="008C6659"/>
    <w:rsid w:val="008D4CA1"/>
    <w:rsid w:val="00902482"/>
    <w:rsid w:val="00910D8D"/>
    <w:rsid w:val="009506D9"/>
    <w:rsid w:val="0098505E"/>
    <w:rsid w:val="0099385D"/>
    <w:rsid w:val="009B7D6C"/>
    <w:rsid w:val="009D2B5B"/>
    <w:rsid w:val="009F185C"/>
    <w:rsid w:val="009F38E5"/>
    <w:rsid w:val="00A017DB"/>
    <w:rsid w:val="00A37139"/>
    <w:rsid w:val="00A820D4"/>
    <w:rsid w:val="00AA1C25"/>
    <w:rsid w:val="00B61E8D"/>
    <w:rsid w:val="00B651D6"/>
    <w:rsid w:val="00B928FE"/>
    <w:rsid w:val="00BA2D45"/>
    <w:rsid w:val="00BC1160"/>
    <w:rsid w:val="00BC631D"/>
    <w:rsid w:val="00BD4CA8"/>
    <w:rsid w:val="00BE6E3C"/>
    <w:rsid w:val="00C21500"/>
    <w:rsid w:val="00C96227"/>
    <w:rsid w:val="00C979EE"/>
    <w:rsid w:val="00CB3E89"/>
    <w:rsid w:val="00CB6959"/>
    <w:rsid w:val="00D0489F"/>
    <w:rsid w:val="00D42AA4"/>
    <w:rsid w:val="00D7718F"/>
    <w:rsid w:val="00D91DC4"/>
    <w:rsid w:val="00DF5B3F"/>
    <w:rsid w:val="00E250BA"/>
    <w:rsid w:val="00E73004"/>
    <w:rsid w:val="00EB3F8B"/>
    <w:rsid w:val="00EB5A82"/>
    <w:rsid w:val="00EC622B"/>
    <w:rsid w:val="00ED3E3D"/>
    <w:rsid w:val="00ED4748"/>
    <w:rsid w:val="00F213F6"/>
    <w:rsid w:val="00F252A1"/>
    <w:rsid w:val="00F77638"/>
    <w:rsid w:val="00F90989"/>
    <w:rsid w:val="00FD46CD"/>
    <w:rsid w:val="00FD68D0"/>
    <w:rsid w:val="00FE54BE"/>
    <w:rsid w:val="00FF3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18DCF"/>
  <w15:chartTrackingRefBased/>
  <w15:docId w15:val="{DDF51749-05D4-4F9F-93FB-A8D0141B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Standardnpsmoodstavce1">
    <w:name w:val="Standardní písmo odstavce1"/>
  </w:style>
  <w:style w:type="character" w:styleId="Hypertextovodkaz">
    <w:name w:val="Hyperlink"/>
    <w:uiPriority w:val="99"/>
    <w:rPr>
      <w:color w:val="0000FF"/>
      <w:u w:val="single"/>
    </w:rPr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  <w:rPr>
      <w:rFonts w:cs="Tahoma"/>
    </w:rPr>
  </w:style>
  <w:style w:type="paragraph" w:customStyle="1" w:styleId="Popisok">
    <w:name w:val="Popisok"/>
    <w:basedOn w:val="Normln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ln"/>
    <w:pPr>
      <w:suppressLineNumbers/>
    </w:pPr>
    <w:rPr>
      <w:rFonts w:cs="Tahoma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customStyle="1" w:styleId="apple-converted-space">
    <w:name w:val="apple-converted-space"/>
    <w:rsid w:val="00902482"/>
  </w:style>
  <w:style w:type="paragraph" w:styleId="Textbubliny">
    <w:name w:val="Balloon Text"/>
    <w:basedOn w:val="Normln"/>
    <w:link w:val="TextbublinyChar"/>
    <w:rsid w:val="00CB3E8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CB3E89"/>
    <w:rPr>
      <w:rFonts w:ascii="Tahoma" w:hAnsi="Tahoma" w:cs="Tahoma"/>
      <w:sz w:val="16"/>
      <w:szCs w:val="16"/>
      <w:lang w:eastAsia="ar-SA"/>
    </w:rPr>
  </w:style>
  <w:style w:type="paragraph" w:styleId="Revize">
    <w:name w:val="Revision"/>
    <w:hidden/>
    <w:uiPriority w:val="99"/>
    <w:semiHidden/>
    <w:rsid w:val="00F252A1"/>
    <w:rPr>
      <w:sz w:val="24"/>
      <w:szCs w:val="24"/>
      <w:lang w:eastAsia="ar-SA"/>
    </w:rPr>
  </w:style>
  <w:style w:type="character" w:styleId="Nevyeenzmnka">
    <w:name w:val="Unresolved Mention"/>
    <w:uiPriority w:val="99"/>
    <w:semiHidden/>
    <w:unhideWhenUsed/>
    <w:rsid w:val="00B61E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ank-Michael.Matysik@chemie.uni-regensburg.de" TargetMode="External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hyperlink" Target="mailto:barek@natur.cuni.cz" TargetMode="External"/><Relationship Id="rId12" Type="http://schemas.openxmlformats.org/officeDocument/2006/relationships/image" Target="media/image6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omas.krizek@natur.cuni.cz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image" Target="media/image1.jpeg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23</Words>
  <Characters>731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Prihlaska, MERCK</vt:lpstr>
      <vt:lpstr>Prihlaska, MERCK</vt:lpstr>
    </vt:vector>
  </TitlesOfParts>
  <Company>UJEP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hlaska, MERCK</dc:title>
  <dc:subject/>
  <dc:creator>Z. Kolska</dc:creator>
  <cp:keywords/>
  <cp:lastModifiedBy>Tomas</cp:lastModifiedBy>
  <cp:revision>57</cp:revision>
  <cp:lastPrinted>1899-12-31T23:00:00Z</cp:lastPrinted>
  <dcterms:created xsi:type="dcterms:W3CDTF">2022-02-21T05:18:00Z</dcterms:created>
  <dcterms:modified xsi:type="dcterms:W3CDTF">2022-02-21T07:54:00Z</dcterms:modified>
</cp:coreProperties>
</file>